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pueden-compartir"/>
    <w:p>
      <w:pPr>
        <w:pStyle w:val="Heading2"/>
      </w:pPr>
      <w:r>
        <w:t xml:space="preserve">Unit 8 Lesson 1: ¿Pueden compartir?</w:t>
      </w:r>
    </w:p>
    <w:bookmarkEnd w:id="20"/>
    <w:bookmarkStart w:id="25" w:name="Xc130269861441f17b2ab08fe47cc091ecf03286"/>
    <w:p>
      <w:pPr>
        <w:pStyle w:val="Heading3"/>
      </w:pPr>
      <w:r>
        <w:t xml:space="preserve">WU Observa y pregúntate: Compartir es cuidar a los demá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55348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40.4643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mi-porción-equitativa"/>
    <w:p>
      <w:pPr>
        <w:pStyle w:val="Heading3"/>
      </w:pPr>
      <w:r>
        <w:t xml:space="preserve">1 Mi porción equitativ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recipiente de fichas. Comparte las fichas equitativamente con tu compañero. Luego, completa la tabla para mostrar el número total de objetos y cuántos recib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por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orción de mi compa</w:t>
            </w:r>
            <w:r>
              <w:rPr>
                <w:bCs/>
                <w:b/>
              </w:rPr>
              <w:t xml:space="preserve">ñ</w:t>
            </w:r>
            <w:r>
              <w:t xml:space="preserve">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que sob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69915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40.5134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7" w:name="compartamos-las-canicas"/>
    <w:p>
      <w:pPr>
        <w:pStyle w:val="Heading3"/>
      </w:pPr>
      <w:r>
        <w:t xml:space="preserve">2 Compartamos las canica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840.63892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tiene una colección de 17 canicas. Él quiere jugar un juego con su hermana. Ambos deben empezar con el mismo número de canicas y quieren usar tantas canicas como puedan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840.70788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ntas canicas va a recibir Andre? ¿Cuántas va a recibir su hermana? ¿Quedarán canicas por fuera del juego? Muestra cómo pensaste.</w:t>
      </w:r>
    </w:p>
    <w:p>
      <w:pPr>
        <w:numPr>
          <w:ilvl w:val="0"/>
          <w:numId w:val="1001"/>
        </w:numPr>
      </w:pPr>
      <w:r>
        <w:t xml:space="preserve">¿Qué ocurriría si Andre tuviera una colección de 18 canicas? ¿Cuántas canicas recibiría cada uno? ¿Quedarían canicas por fuera del juego? Muestra cómo pensaste.</w:t>
      </w:r>
    </w:p>
    <w:p>
      <w:pPr>
        <w:numPr>
          <w:ilvl w:val="0"/>
          <w:numId w:val="1001"/>
        </w:numPr>
        <w:pStyle w:val="Compact"/>
      </w:pPr>
      <w:r>
        <w:t xml:space="preserve">¿Qué ocurriría si Andre tuviera una colección de 20 canicas? ¿Cuántas canicas recibiría cada uno? ¿Quedarían canicas por fuera del juego?</w:t>
      </w:r>
    </w:p>
    <w:bookmarkEnd w:id="39"/>
    <w:bookmarkStart w:id="4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840.74177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1920239" cy="914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840.85248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840.933307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55449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841.02392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1Z</dcterms:created>
  <dcterms:modified xsi:type="dcterms:W3CDTF">2022-12-14T2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AC/+IsYT6sZxUL0+tAOLtntNlSyYNq7+JL9K6LBDaANEemjqSZY2mDthWCj2xQgo/NX0ZD3nFqaK6E2oQHaw==</vt:lpwstr>
  </property>
</Properties>
</file>